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om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Romania received a score of 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Rom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omania received a score of</w:t>
      </w:r>
      <w:r>
        <w:t xml:space="preserve"> </w:t>
      </w:r>
      <w:r>
        <w:rPr>
          <w:bCs/>
          <w:b/>
        </w:rPr>
        <w:t xml:space="preserve">94.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Romania received a score of 7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Romania received a score of 74.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Romani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Rom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Roma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Romani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Rom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Roman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Rom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Romania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Roma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Roman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Roma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Rom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Romani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Rom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Rom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Rom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Rom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Rom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Rom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Rom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Rom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Rom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Rom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Rom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Rom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Rom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Rom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Rom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Rom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Rom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1992,2002,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3:33Z</dcterms:created>
  <dcterms:modified xsi:type="dcterms:W3CDTF">2024-03-19T14: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Romania Country Report</vt:lpwstr>
  </property>
</Properties>
</file>